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1CB1B3" w14:textId="77777777" w:rsidR="000852D2" w:rsidRDefault="000852D2" w:rsidP="000173FB">
      <w:pPr>
        <w:spacing w:after="0" w:line="240" w:lineRule="auto"/>
        <w:jc w:val="center"/>
        <w:rPr>
          <w:b/>
          <w:sz w:val="24"/>
        </w:rPr>
      </w:pPr>
    </w:p>
    <w:p w14:paraId="3DDADCD4" w14:textId="77777777" w:rsidR="00025023" w:rsidRPr="00F06790" w:rsidRDefault="000173FB" w:rsidP="000173FB">
      <w:pPr>
        <w:spacing w:after="0" w:line="240" w:lineRule="auto"/>
        <w:jc w:val="center"/>
        <w:rPr>
          <w:rFonts w:ascii="Arial Narrow" w:hAnsi="Arial Narrow"/>
          <w:b/>
          <w:sz w:val="24"/>
        </w:rPr>
      </w:pPr>
      <w:r w:rsidRPr="00F06790">
        <w:rPr>
          <w:rFonts w:ascii="Arial Narrow" w:hAnsi="Arial Narrow"/>
          <w:b/>
          <w:sz w:val="24"/>
        </w:rPr>
        <w:t>Opis predmetu zákazky</w:t>
      </w:r>
    </w:p>
    <w:p w14:paraId="10567760" w14:textId="77777777" w:rsidR="000173FB" w:rsidRDefault="000173FB" w:rsidP="000173FB">
      <w:pPr>
        <w:spacing w:after="0" w:line="240" w:lineRule="auto"/>
        <w:jc w:val="both"/>
      </w:pPr>
    </w:p>
    <w:p w14:paraId="602E66DB" w14:textId="5EEDA067" w:rsidR="000C0C2D" w:rsidRDefault="009C479C" w:rsidP="00E41118">
      <w:pPr>
        <w:spacing w:after="0" w:line="240" w:lineRule="auto"/>
        <w:jc w:val="both"/>
        <w:rPr>
          <w:rFonts w:ascii="Arial Narrow" w:hAnsi="Arial Narrow" w:cs="Arial"/>
        </w:rPr>
      </w:pPr>
      <w:r w:rsidRPr="00E41118">
        <w:rPr>
          <w:rFonts w:ascii="Arial Narrow" w:hAnsi="Arial Narrow" w:cs="Arial"/>
        </w:rPr>
        <w:t xml:space="preserve">Predmetom zákazky je zabezpečenie pozemného odbavenia lietadla, cestujúcich a batožiny, víz a transportu </w:t>
      </w:r>
      <w:r w:rsidR="00720C17">
        <w:rPr>
          <w:rFonts w:ascii="Arial Narrow" w:hAnsi="Arial Narrow" w:cs="Arial"/>
        </w:rPr>
        <w:br/>
      </w:r>
      <w:r w:rsidRPr="00E41118">
        <w:rPr>
          <w:rFonts w:ascii="Arial Narrow" w:hAnsi="Arial Narrow" w:cs="Arial"/>
        </w:rPr>
        <w:t xml:space="preserve">pre posádky, tankovania lietadla, zabezpečenie a dodávka </w:t>
      </w:r>
      <w:proofErr w:type="spellStart"/>
      <w:r w:rsidRPr="00E41118">
        <w:rPr>
          <w:rFonts w:ascii="Arial Narrow" w:hAnsi="Arial Narrow" w:cs="Arial"/>
        </w:rPr>
        <w:t>cateringových</w:t>
      </w:r>
      <w:proofErr w:type="spellEnd"/>
      <w:r w:rsidRPr="00E41118">
        <w:rPr>
          <w:rFonts w:ascii="Arial Narrow" w:hAnsi="Arial Narrow" w:cs="Arial"/>
        </w:rPr>
        <w:t xml:space="preserve"> služieb, zabezpečenie preletových </w:t>
      </w:r>
      <w:r w:rsidR="00720C17">
        <w:rPr>
          <w:rFonts w:ascii="Arial Narrow" w:hAnsi="Arial Narrow" w:cs="Arial"/>
        </w:rPr>
        <w:br/>
      </w:r>
      <w:r w:rsidRPr="00E41118">
        <w:rPr>
          <w:rFonts w:ascii="Arial Narrow" w:hAnsi="Arial Narrow" w:cs="Arial"/>
        </w:rPr>
        <w:t xml:space="preserve">a pristávacích </w:t>
      </w:r>
      <w:r w:rsidRPr="000852D2">
        <w:rPr>
          <w:rFonts w:ascii="Arial Narrow" w:hAnsi="Arial Narrow" w:cs="Arial"/>
        </w:rPr>
        <w:t xml:space="preserve">povolení, </w:t>
      </w:r>
      <w:r w:rsidR="001960D9">
        <w:rPr>
          <w:rFonts w:ascii="Arial Narrow" w:hAnsi="Arial Narrow" w:cs="Arial"/>
        </w:rPr>
        <w:t xml:space="preserve">letiskových služieb, </w:t>
      </w:r>
      <w:r w:rsidRPr="000852D2">
        <w:rPr>
          <w:rFonts w:ascii="Arial Narrow" w:hAnsi="Arial Narrow" w:cs="Arial"/>
        </w:rPr>
        <w:t xml:space="preserve">zabezpečenie platieb za odobraté služby a poplatky na jednotlivých </w:t>
      </w:r>
      <w:r w:rsidR="000852D2" w:rsidRPr="000852D2">
        <w:rPr>
          <w:rFonts w:ascii="Arial Narrow" w:hAnsi="Arial Narrow" w:cs="Arial"/>
        </w:rPr>
        <w:t>letiskách, v rámci celého sveta pre nasledovné lietadlá a</w:t>
      </w:r>
      <w:r w:rsidR="000852D2">
        <w:rPr>
          <w:rFonts w:ascii="Arial Narrow" w:hAnsi="Arial Narrow" w:cs="Arial"/>
        </w:rPr>
        <w:t> </w:t>
      </w:r>
      <w:r w:rsidR="000852D2" w:rsidRPr="000852D2">
        <w:rPr>
          <w:rFonts w:ascii="Arial Narrow" w:hAnsi="Arial Narrow" w:cs="Arial"/>
        </w:rPr>
        <w:t>vrtuľníky</w:t>
      </w:r>
      <w:r w:rsidR="000852D2">
        <w:rPr>
          <w:rFonts w:ascii="Arial Narrow" w:hAnsi="Arial Narrow" w:cs="Arial"/>
        </w:rPr>
        <w:t>:</w:t>
      </w:r>
      <w:bookmarkStart w:id="0" w:name="_GoBack"/>
      <w:bookmarkEnd w:id="0"/>
    </w:p>
    <w:p w14:paraId="2D8C5313" w14:textId="77777777" w:rsidR="00A37082" w:rsidRPr="000852D2" w:rsidRDefault="00A37082" w:rsidP="00E41118">
      <w:pPr>
        <w:spacing w:after="0" w:line="240" w:lineRule="auto"/>
        <w:jc w:val="both"/>
        <w:rPr>
          <w:rFonts w:ascii="Arial Narrow" w:hAnsi="Arial Narrow"/>
        </w:rPr>
      </w:pPr>
    </w:p>
    <w:p w14:paraId="15E10E1B" w14:textId="77777777" w:rsidR="000852D2" w:rsidRPr="000852D2" w:rsidRDefault="000852D2" w:rsidP="000852D2">
      <w:pPr>
        <w:pStyle w:val="Odsekzoznamu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Arial Narrow" w:hAnsi="Arial Narrow"/>
        </w:rPr>
      </w:pPr>
      <w:proofErr w:type="spellStart"/>
      <w:r w:rsidRPr="000852D2">
        <w:rPr>
          <w:rFonts w:ascii="Arial Narrow" w:hAnsi="Arial Narrow"/>
        </w:rPr>
        <w:t>Airbus</w:t>
      </w:r>
      <w:proofErr w:type="spellEnd"/>
      <w:r w:rsidRPr="000852D2">
        <w:rPr>
          <w:rFonts w:ascii="Arial Narrow" w:hAnsi="Arial Narrow"/>
        </w:rPr>
        <w:t xml:space="preserve"> A319-115 registrácie OM-BYA</w:t>
      </w:r>
    </w:p>
    <w:p w14:paraId="75E6D4C2" w14:textId="2D128789" w:rsidR="000852D2" w:rsidRPr="000852D2" w:rsidRDefault="000852D2" w:rsidP="000852D2">
      <w:pPr>
        <w:pStyle w:val="Odsekzoznamu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Arial Narrow" w:hAnsi="Arial Narrow"/>
        </w:rPr>
      </w:pPr>
      <w:proofErr w:type="spellStart"/>
      <w:r w:rsidRPr="000852D2">
        <w:rPr>
          <w:rFonts w:ascii="Arial Narrow" w:hAnsi="Arial Narrow"/>
        </w:rPr>
        <w:t>Airbus</w:t>
      </w:r>
      <w:proofErr w:type="spellEnd"/>
      <w:r w:rsidRPr="000852D2">
        <w:rPr>
          <w:rFonts w:ascii="Arial Narrow" w:hAnsi="Arial Narrow"/>
        </w:rPr>
        <w:t xml:space="preserve"> A319-115 registrácie OM-BYK</w:t>
      </w:r>
    </w:p>
    <w:p w14:paraId="337D0419" w14:textId="3AE65528" w:rsidR="000852D2" w:rsidRPr="000852D2" w:rsidRDefault="000852D2" w:rsidP="000852D2">
      <w:pPr>
        <w:pStyle w:val="Odsekzoznamu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Arial Narrow" w:hAnsi="Arial Narrow"/>
        </w:rPr>
      </w:pPr>
      <w:proofErr w:type="spellStart"/>
      <w:r w:rsidRPr="000852D2">
        <w:rPr>
          <w:rFonts w:ascii="Arial Narrow" w:hAnsi="Arial Narrow"/>
        </w:rPr>
        <w:t>Fokker</w:t>
      </w:r>
      <w:proofErr w:type="spellEnd"/>
      <w:r w:rsidRPr="000852D2">
        <w:rPr>
          <w:rFonts w:ascii="Arial Narrow" w:hAnsi="Arial Narrow"/>
        </w:rPr>
        <w:t xml:space="preserve"> F28 </w:t>
      </w:r>
      <w:proofErr w:type="spellStart"/>
      <w:r w:rsidRPr="000852D2">
        <w:rPr>
          <w:rFonts w:ascii="Arial Narrow" w:hAnsi="Arial Narrow"/>
        </w:rPr>
        <w:t>Mk</w:t>
      </w:r>
      <w:proofErr w:type="spellEnd"/>
      <w:r w:rsidRPr="000852D2">
        <w:rPr>
          <w:rFonts w:ascii="Arial Narrow" w:hAnsi="Arial Narrow"/>
        </w:rPr>
        <w:t xml:space="preserve"> 0100 registrácie OM-BYB</w:t>
      </w:r>
    </w:p>
    <w:p w14:paraId="5E130307" w14:textId="315DC536" w:rsidR="000852D2" w:rsidRPr="000852D2" w:rsidRDefault="000852D2" w:rsidP="000852D2">
      <w:pPr>
        <w:pStyle w:val="Odsekzoznamu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Arial Narrow" w:hAnsi="Arial Narrow"/>
        </w:rPr>
      </w:pPr>
      <w:proofErr w:type="spellStart"/>
      <w:r w:rsidRPr="000852D2">
        <w:rPr>
          <w:rFonts w:ascii="Arial Narrow" w:hAnsi="Arial Narrow"/>
        </w:rPr>
        <w:t>Fokker</w:t>
      </w:r>
      <w:proofErr w:type="spellEnd"/>
      <w:r w:rsidRPr="000852D2">
        <w:rPr>
          <w:rFonts w:ascii="Arial Narrow" w:hAnsi="Arial Narrow"/>
        </w:rPr>
        <w:t xml:space="preserve"> F28 </w:t>
      </w:r>
      <w:proofErr w:type="spellStart"/>
      <w:r w:rsidRPr="000852D2">
        <w:rPr>
          <w:rFonts w:ascii="Arial Narrow" w:hAnsi="Arial Narrow"/>
        </w:rPr>
        <w:t>Mk</w:t>
      </w:r>
      <w:proofErr w:type="spellEnd"/>
      <w:r w:rsidRPr="000852D2">
        <w:rPr>
          <w:rFonts w:ascii="Arial Narrow" w:hAnsi="Arial Narrow"/>
        </w:rPr>
        <w:t xml:space="preserve"> 0100 registrácie OM-BYC</w:t>
      </w:r>
    </w:p>
    <w:p w14:paraId="1A681C7B" w14:textId="75636EBF" w:rsidR="000852D2" w:rsidRPr="000852D2" w:rsidRDefault="000852D2" w:rsidP="000852D2">
      <w:pPr>
        <w:pStyle w:val="Odsekzoznamu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Arial Narrow" w:hAnsi="Arial Narrow"/>
        </w:rPr>
      </w:pPr>
      <w:proofErr w:type="spellStart"/>
      <w:r w:rsidRPr="000852D2">
        <w:rPr>
          <w:rFonts w:ascii="Arial Narrow" w:hAnsi="Arial Narrow"/>
        </w:rPr>
        <w:t>Bell</w:t>
      </w:r>
      <w:proofErr w:type="spellEnd"/>
      <w:r w:rsidRPr="000852D2">
        <w:rPr>
          <w:rFonts w:ascii="Arial Narrow" w:hAnsi="Arial Narrow"/>
        </w:rPr>
        <w:t xml:space="preserve"> 429 registrácie OM-BYD</w:t>
      </w:r>
    </w:p>
    <w:p w14:paraId="2719549B" w14:textId="029C9631" w:rsidR="000852D2" w:rsidRPr="000852D2" w:rsidRDefault="000852D2" w:rsidP="000852D2">
      <w:pPr>
        <w:pStyle w:val="Odsekzoznamu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Arial Narrow" w:hAnsi="Arial Narrow"/>
        </w:rPr>
      </w:pPr>
      <w:proofErr w:type="spellStart"/>
      <w:r w:rsidRPr="000852D2">
        <w:rPr>
          <w:rFonts w:ascii="Arial Narrow" w:hAnsi="Arial Narrow"/>
        </w:rPr>
        <w:t>Mil</w:t>
      </w:r>
      <w:proofErr w:type="spellEnd"/>
      <w:r w:rsidRPr="000852D2">
        <w:rPr>
          <w:rFonts w:ascii="Arial Narrow" w:hAnsi="Arial Narrow"/>
        </w:rPr>
        <w:t xml:space="preserve"> MI-171 registrácie OM-BYH</w:t>
      </w:r>
    </w:p>
    <w:p w14:paraId="527E22A3" w14:textId="27492DDD" w:rsidR="009C479C" w:rsidRPr="000852D2" w:rsidRDefault="000852D2" w:rsidP="000852D2">
      <w:pPr>
        <w:pStyle w:val="Odsekzoznamu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Arial Narrow" w:hAnsi="Arial Narrow"/>
        </w:rPr>
      </w:pPr>
      <w:proofErr w:type="spellStart"/>
      <w:r w:rsidRPr="000852D2">
        <w:rPr>
          <w:rFonts w:ascii="Arial Narrow" w:hAnsi="Arial Narrow"/>
        </w:rPr>
        <w:t>Mil</w:t>
      </w:r>
      <w:proofErr w:type="spellEnd"/>
      <w:r w:rsidRPr="000852D2">
        <w:rPr>
          <w:rFonts w:ascii="Arial Narrow" w:hAnsi="Arial Narrow"/>
        </w:rPr>
        <w:t xml:space="preserve"> MI-171 registrácie OM-</w:t>
      </w:r>
      <w:r w:rsidR="002B497B" w:rsidRPr="000852D2">
        <w:rPr>
          <w:rFonts w:ascii="Arial Narrow" w:hAnsi="Arial Narrow"/>
        </w:rPr>
        <w:t>BY</w:t>
      </w:r>
      <w:r w:rsidR="002B497B">
        <w:rPr>
          <w:rFonts w:ascii="Arial Narrow" w:hAnsi="Arial Narrow"/>
        </w:rPr>
        <w:t>U</w:t>
      </w:r>
    </w:p>
    <w:p w14:paraId="2AEC01B5" w14:textId="77777777" w:rsidR="000852D2" w:rsidRDefault="000852D2" w:rsidP="00E41118">
      <w:pPr>
        <w:spacing w:after="0" w:line="240" w:lineRule="auto"/>
        <w:jc w:val="both"/>
        <w:rPr>
          <w:rFonts w:ascii="Arial Narrow" w:hAnsi="Arial Narrow"/>
        </w:rPr>
      </w:pPr>
    </w:p>
    <w:p w14:paraId="0D4D43F6" w14:textId="1CC2E7CF" w:rsidR="00FE46B8" w:rsidRPr="00197AFB" w:rsidRDefault="009A1642" w:rsidP="00E41118">
      <w:pPr>
        <w:spacing w:after="0" w:line="240" w:lineRule="auto"/>
        <w:jc w:val="both"/>
        <w:rPr>
          <w:rFonts w:ascii="Arial Narrow" w:hAnsi="Arial Narrow"/>
        </w:rPr>
      </w:pPr>
      <w:r w:rsidRPr="00197AFB">
        <w:rPr>
          <w:rFonts w:ascii="Arial Narrow" w:hAnsi="Arial Narrow"/>
        </w:rPr>
        <w:t xml:space="preserve">Predmetom zákazky je </w:t>
      </w:r>
      <w:r w:rsidR="0061451A" w:rsidRPr="00197AFB">
        <w:rPr>
          <w:rFonts w:ascii="Arial Narrow" w:hAnsi="Arial Narrow"/>
        </w:rPr>
        <w:t>zabezpečenie</w:t>
      </w:r>
      <w:r w:rsidRPr="00197AFB">
        <w:rPr>
          <w:rFonts w:ascii="Arial Narrow" w:hAnsi="Arial Narrow"/>
        </w:rPr>
        <w:t xml:space="preserve"> komplexných služieb</w:t>
      </w:r>
      <w:r w:rsidR="00E3739A" w:rsidRPr="00197AFB">
        <w:rPr>
          <w:rFonts w:ascii="Arial Narrow" w:hAnsi="Arial Narrow"/>
        </w:rPr>
        <w:t>, ktoré súvisia s uskutočnením letu alebo pracovnej cesty a týkajú sa</w:t>
      </w:r>
      <w:r w:rsidRPr="00197AFB">
        <w:rPr>
          <w:rFonts w:ascii="Arial Narrow" w:hAnsi="Arial Narrow"/>
        </w:rPr>
        <w:t xml:space="preserve"> </w:t>
      </w:r>
      <w:r w:rsidR="008A44D4" w:rsidRPr="00197AFB">
        <w:rPr>
          <w:rFonts w:ascii="Arial Narrow" w:hAnsi="Arial Narrow"/>
        </w:rPr>
        <w:t>organizačno-technick</w:t>
      </w:r>
      <w:r w:rsidR="00294667">
        <w:rPr>
          <w:rFonts w:ascii="Arial Narrow" w:hAnsi="Arial Narrow"/>
        </w:rPr>
        <w:t>ého</w:t>
      </w:r>
      <w:r w:rsidR="008A44D4" w:rsidRPr="00197AFB">
        <w:rPr>
          <w:rFonts w:ascii="Arial Narrow" w:hAnsi="Arial Narrow"/>
        </w:rPr>
        <w:t xml:space="preserve"> zabezpečen</w:t>
      </w:r>
      <w:r w:rsidR="00294667">
        <w:rPr>
          <w:rFonts w:ascii="Arial Narrow" w:hAnsi="Arial Narrow"/>
        </w:rPr>
        <w:t>ia</w:t>
      </w:r>
      <w:r w:rsidR="00197AFB">
        <w:rPr>
          <w:rFonts w:ascii="Arial Narrow" w:hAnsi="Arial Narrow"/>
        </w:rPr>
        <w:t xml:space="preserve"> </w:t>
      </w:r>
      <w:r w:rsidRPr="00197AFB">
        <w:rPr>
          <w:rFonts w:ascii="Arial Narrow" w:hAnsi="Arial Narrow"/>
        </w:rPr>
        <w:t>:</w:t>
      </w:r>
    </w:p>
    <w:p w14:paraId="5BD6F3DF" w14:textId="12087A06" w:rsidR="009A1642" w:rsidRPr="009A1642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E41118">
        <w:rPr>
          <w:rFonts w:ascii="Arial Narrow" w:hAnsi="Arial Narrow"/>
          <w:b/>
        </w:rPr>
        <w:t>technického odbavenia lietadla</w:t>
      </w:r>
      <w:r w:rsidRPr="009A1642">
        <w:rPr>
          <w:rFonts w:ascii="Arial Narrow" w:hAnsi="Arial Narrow"/>
        </w:rPr>
        <w:t xml:space="preserve"> </w:t>
      </w:r>
      <w:r w:rsidR="007A3306">
        <w:rPr>
          <w:rFonts w:ascii="Arial Narrow" w:hAnsi="Arial Narrow"/>
        </w:rPr>
        <w:t xml:space="preserve">- pristavenie </w:t>
      </w:r>
      <w:r w:rsidRPr="009A1642">
        <w:rPr>
          <w:rFonts w:ascii="Arial Narrow" w:hAnsi="Arial Narrow"/>
        </w:rPr>
        <w:t>schod</w:t>
      </w:r>
      <w:r w:rsidR="00E3739A">
        <w:rPr>
          <w:rFonts w:ascii="Arial Narrow" w:hAnsi="Arial Narrow"/>
        </w:rPr>
        <w:t>ov</w:t>
      </w:r>
      <w:r w:rsidRPr="009A1642">
        <w:rPr>
          <w:rFonts w:ascii="Arial Narrow" w:hAnsi="Arial Narrow"/>
        </w:rPr>
        <w:t>/nástupné mosty, pozemný zdroj, nakladanie a vykladanie batožiny, vypúšťanie toaliet, doplnenie pitnej a úžitkovej vody, pozemný štartér motorov, externá vykurovacia jednotka, externá klimatizačná jednotka, pozemný ohrev motorov, zariadenie na manipuláciu, nakladanie a vykladanie imobilných cestujúcich, odmrazovanie lietadla, vytláčanie lietadla zo stojiska, montážno-technické schody/plošina, zabezpečenie požiarnej asistencie v prípade potreby a pod.)</w:t>
      </w:r>
    </w:p>
    <w:p w14:paraId="6056A2DA" w14:textId="76004E4C" w:rsidR="009A1642" w:rsidRPr="009A1642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E41118">
        <w:rPr>
          <w:rFonts w:ascii="Arial Narrow" w:hAnsi="Arial Narrow"/>
          <w:b/>
        </w:rPr>
        <w:t>odbavenia cestujúcich a batožiny</w:t>
      </w:r>
      <w:r w:rsidRPr="009A1642">
        <w:rPr>
          <w:rFonts w:ascii="Arial Narrow" w:hAnsi="Arial Narrow"/>
        </w:rPr>
        <w:t xml:space="preserve"> </w:t>
      </w:r>
      <w:r w:rsidR="007A3306">
        <w:rPr>
          <w:rFonts w:ascii="Arial Narrow" w:hAnsi="Arial Narrow"/>
        </w:rPr>
        <w:t xml:space="preserve">- </w:t>
      </w:r>
      <w:r w:rsidRPr="009A1642">
        <w:rPr>
          <w:rFonts w:ascii="Arial Narrow" w:hAnsi="Arial Narrow"/>
        </w:rPr>
        <w:t>transport cestujúcich do/z lietadla, prístup do terminálu, odbavenie cestujúcich a batožiny, zabezpečenie colného a pasového odbavenia cestujúcich, zabezpečenie VIP služieb na vyžiadanie, sprievod a asistencia imobilným cestujúcim)</w:t>
      </w:r>
    </w:p>
    <w:p w14:paraId="76B27429" w14:textId="019FD04B" w:rsidR="009A1642" w:rsidRPr="009A1642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E41118">
        <w:rPr>
          <w:rFonts w:ascii="Arial Narrow" w:hAnsi="Arial Narrow"/>
          <w:b/>
        </w:rPr>
        <w:t>tankovania lietadla</w:t>
      </w:r>
      <w:r w:rsidRPr="009A1642">
        <w:rPr>
          <w:rFonts w:ascii="Arial Narrow" w:hAnsi="Arial Narrow"/>
        </w:rPr>
        <w:t xml:space="preserve"> </w:t>
      </w:r>
      <w:r w:rsidR="007A3306">
        <w:rPr>
          <w:rFonts w:ascii="Arial Narrow" w:hAnsi="Arial Narrow"/>
        </w:rPr>
        <w:t xml:space="preserve">- </w:t>
      </w:r>
      <w:r w:rsidRPr="009A1642">
        <w:rPr>
          <w:rFonts w:ascii="Arial Narrow" w:hAnsi="Arial Narrow"/>
        </w:rPr>
        <w:t>zabezpečenie a zaistenie paliva na letisku, odčerpanie paliva na vyžiadanie)</w:t>
      </w:r>
    </w:p>
    <w:p w14:paraId="371F4979" w14:textId="7B0CB12C" w:rsidR="009A1642" w:rsidRPr="001960D9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1960D9">
        <w:rPr>
          <w:rFonts w:ascii="Arial Narrow" w:hAnsi="Arial Narrow"/>
          <w:b/>
        </w:rPr>
        <w:t>ubytovania</w:t>
      </w:r>
      <w:r w:rsidR="008A44D4" w:rsidRPr="001960D9">
        <w:rPr>
          <w:rFonts w:ascii="Arial Narrow" w:hAnsi="Arial Narrow"/>
        </w:rPr>
        <w:t xml:space="preserve"> (ubytovacích služieb)</w:t>
      </w:r>
      <w:r w:rsidRPr="001960D9">
        <w:rPr>
          <w:rFonts w:ascii="Arial Narrow" w:hAnsi="Arial Narrow"/>
        </w:rPr>
        <w:t>, odpočinkovej miestnosti, pre posádku na letisku a transportu posádok z ubytovania na letisko a z letiska na ubytovanie (objednávka ubytovania, platba za ubytovanie, zabezpečenie transportu členov posádky, platba a transport posádky)</w:t>
      </w:r>
    </w:p>
    <w:p w14:paraId="4652751B" w14:textId="3737CD04" w:rsidR="009A1642" w:rsidRPr="009A1642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proofErr w:type="spellStart"/>
      <w:r w:rsidRPr="00E41118">
        <w:rPr>
          <w:rFonts w:ascii="Arial Narrow" w:hAnsi="Arial Narrow"/>
          <w:b/>
        </w:rPr>
        <w:t>cateringových</w:t>
      </w:r>
      <w:proofErr w:type="spellEnd"/>
      <w:r w:rsidRPr="00E41118">
        <w:rPr>
          <w:rFonts w:ascii="Arial Narrow" w:hAnsi="Arial Narrow"/>
          <w:b/>
        </w:rPr>
        <w:t xml:space="preserve"> služieb</w:t>
      </w:r>
      <w:r w:rsidRPr="009A1642">
        <w:rPr>
          <w:rFonts w:ascii="Arial Narrow" w:hAnsi="Arial Narrow"/>
        </w:rPr>
        <w:t xml:space="preserve"> </w:t>
      </w:r>
      <w:r w:rsidR="007A3306">
        <w:rPr>
          <w:rFonts w:ascii="Arial Narrow" w:hAnsi="Arial Narrow"/>
        </w:rPr>
        <w:t xml:space="preserve">- </w:t>
      </w:r>
      <w:r w:rsidRPr="009A1642">
        <w:rPr>
          <w:rFonts w:ascii="Arial Narrow" w:hAnsi="Arial Narrow"/>
        </w:rPr>
        <w:t xml:space="preserve">objednávka a dodávka </w:t>
      </w:r>
      <w:proofErr w:type="spellStart"/>
      <w:r w:rsidRPr="009A1642">
        <w:rPr>
          <w:rFonts w:ascii="Arial Narrow" w:hAnsi="Arial Narrow"/>
        </w:rPr>
        <w:t>cateringu</w:t>
      </w:r>
      <w:proofErr w:type="spellEnd"/>
      <w:r w:rsidRPr="009A1642">
        <w:rPr>
          <w:rFonts w:ascii="Arial Narrow" w:hAnsi="Arial Narrow"/>
        </w:rPr>
        <w:t xml:space="preserve"> do lietadla, podľa objednávky palubného personálu)</w:t>
      </w:r>
    </w:p>
    <w:p w14:paraId="646377F4" w14:textId="7BC182D7" w:rsidR="009A1642" w:rsidRPr="009A1642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E41118">
        <w:rPr>
          <w:rFonts w:ascii="Arial Narrow" w:hAnsi="Arial Narrow"/>
          <w:b/>
        </w:rPr>
        <w:t>čistenia lietadla</w:t>
      </w:r>
      <w:r w:rsidRPr="009A1642">
        <w:rPr>
          <w:rFonts w:ascii="Arial Narrow" w:hAnsi="Arial Narrow"/>
        </w:rPr>
        <w:t xml:space="preserve"> </w:t>
      </w:r>
      <w:r w:rsidR="007A3306">
        <w:rPr>
          <w:rFonts w:ascii="Arial Narrow" w:hAnsi="Arial Narrow"/>
        </w:rPr>
        <w:t xml:space="preserve">- </w:t>
      </w:r>
      <w:r w:rsidRPr="009A1642">
        <w:rPr>
          <w:rFonts w:ascii="Arial Narrow" w:hAnsi="Arial Narrow"/>
        </w:rPr>
        <w:t>vysávanie, vynesenie smetí, čistenie sedačiek a stolíkov), na vyžiadanie</w:t>
      </w:r>
    </w:p>
    <w:p w14:paraId="56FDC21A" w14:textId="73CCF762" w:rsidR="009A1642" w:rsidRPr="00E41118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  <w:b/>
        </w:rPr>
      </w:pPr>
      <w:r w:rsidRPr="00E41118">
        <w:rPr>
          <w:rFonts w:ascii="Arial Narrow" w:hAnsi="Arial Narrow"/>
          <w:b/>
        </w:rPr>
        <w:t>dodávky pitnej vody do lietadla</w:t>
      </w:r>
    </w:p>
    <w:p w14:paraId="600C3FF4" w14:textId="193B54C7" w:rsidR="009A1642" w:rsidRPr="00E41118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  <w:b/>
        </w:rPr>
      </w:pPr>
      <w:r w:rsidRPr="00E41118">
        <w:rPr>
          <w:rFonts w:ascii="Arial Narrow" w:hAnsi="Arial Narrow"/>
          <w:b/>
        </w:rPr>
        <w:t>odčerpania a vyčistenia toaliet v lietadle</w:t>
      </w:r>
    </w:p>
    <w:p w14:paraId="50FE4BAE" w14:textId="36BA5AA6" w:rsidR="009A1642" w:rsidRPr="009A1642" w:rsidRDefault="00E41118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E41118">
        <w:rPr>
          <w:rFonts w:ascii="Arial Narrow" w:hAnsi="Arial Narrow"/>
          <w:b/>
        </w:rPr>
        <w:t>z</w:t>
      </w:r>
      <w:r w:rsidR="009A1642" w:rsidRPr="00E41118">
        <w:rPr>
          <w:rFonts w:ascii="Arial Narrow" w:hAnsi="Arial Narrow"/>
          <w:b/>
        </w:rPr>
        <w:t>abezpečenie víz pre posádky</w:t>
      </w:r>
      <w:r w:rsidR="009A1642" w:rsidRPr="009A1642">
        <w:rPr>
          <w:rFonts w:ascii="Arial Narrow" w:hAnsi="Arial Narrow"/>
        </w:rPr>
        <w:t xml:space="preserve"> na vyžiadanie</w:t>
      </w:r>
    </w:p>
    <w:p w14:paraId="46AA3C76" w14:textId="26345AC3" w:rsidR="009A1642" w:rsidRPr="0046331D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E41118">
        <w:rPr>
          <w:rFonts w:ascii="Arial Narrow" w:hAnsi="Arial Narrow"/>
          <w:b/>
        </w:rPr>
        <w:t>preletových a pristávacích povolení</w:t>
      </w:r>
      <w:r w:rsidRPr="009A1642">
        <w:rPr>
          <w:rFonts w:ascii="Arial Narrow" w:hAnsi="Arial Narrow"/>
        </w:rPr>
        <w:t xml:space="preserve"> letiskových slotov a iných letiskových povolení, v prípade potreby a na </w:t>
      </w:r>
      <w:r w:rsidRPr="0046331D">
        <w:rPr>
          <w:rFonts w:ascii="Arial Narrow" w:hAnsi="Arial Narrow"/>
        </w:rPr>
        <w:t>vyžiadanie</w:t>
      </w:r>
    </w:p>
    <w:p w14:paraId="0BDE4413" w14:textId="39912615" w:rsidR="009A1642" w:rsidRPr="0046331D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46331D">
        <w:rPr>
          <w:rFonts w:ascii="Arial Narrow" w:hAnsi="Arial Narrow"/>
          <w:b/>
        </w:rPr>
        <w:t>parkovania lietadla</w:t>
      </w:r>
      <w:r w:rsidRPr="0046331D">
        <w:rPr>
          <w:rFonts w:ascii="Arial Narrow" w:hAnsi="Arial Narrow"/>
        </w:rPr>
        <w:t xml:space="preserve"> na ploche letiska/v hangári, podľa letového plánu</w:t>
      </w:r>
    </w:p>
    <w:p w14:paraId="68E65222" w14:textId="106ED231" w:rsidR="009A1642" w:rsidRPr="0046331D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46331D">
        <w:rPr>
          <w:rFonts w:ascii="Arial Narrow" w:hAnsi="Arial Narrow"/>
          <w:b/>
        </w:rPr>
        <w:t>platieb za odobraté služby a poplatky</w:t>
      </w:r>
      <w:r w:rsidRPr="0046331D">
        <w:rPr>
          <w:rFonts w:ascii="Arial Narrow" w:hAnsi="Arial Narrow"/>
        </w:rPr>
        <w:t>, ktoré súvisia s letom</w:t>
      </w:r>
    </w:p>
    <w:p w14:paraId="66E9DC42" w14:textId="06825E1F" w:rsidR="009A1642" w:rsidRPr="0046331D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</w:rPr>
      </w:pPr>
      <w:r w:rsidRPr="0046331D">
        <w:rPr>
          <w:rFonts w:ascii="Arial Narrow" w:hAnsi="Arial Narrow"/>
          <w:b/>
        </w:rPr>
        <w:t>tlače a dodania letových dokumentov</w:t>
      </w:r>
      <w:r w:rsidRPr="0046331D">
        <w:rPr>
          <w:rFonts w:ascii="Arial Narrow" w:hAnsi="Arial Narrow"/>
        </w:rPr>
        <w:t xml:space="preserve"> do lietadla</w:t>
      </w:r>
    </w:p>
    <w:p w14:paraId="4C039F08" w14:textId="52618734" w:rsidR="009C479C" w:rsidRDefault="009A1642" w:rsidP="008A44D4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  <w:b/>
        </w:rPr>
      </w:pPr>
      <w:r w:rsidRPr="0046331D">
        <w:rPr>
          <w:rFonts w:ascii="Arial Narrow" w:hAnsi="Arial Narrow"/>
          <w:b/>
        </w:rPr>
        <w:t>služieb na civilných, ako i vojenských letiskách podľa potreby</w:t>
      </w:r>
    </w:p>
    <w:p w14:paraId="2B6E3FD7" w14:textId="5D2F83C8" w:rsidR="000852D2" w:rsidRPr="0046331D" w:rsidRDefault="000852D2" w:rsidP="000852D2">
      <w:pPr>
        <w:pStyle w:val="Odsekzoznamu"/>
        <w:numPr>
          <w:ilvl w:val="0"/>
          <w:numId w:val="6"/>
        </w:numPr>
        <w:spacing w:after="0" w:line="240" w:lineRule="auto"/>
        <w:jc w:val="both"/>
        <w:rPr>
          <w:rFonts w:ascii="Arial Narrow" w:hAnsi="Arial Narrow"/>
          <w:b/>
        </w:rPr>
      </w:pPr>
      <w:r w:rsidRPr="000852D2">
        <w:rPr>
          <w:rFonts w:ascii="Arial Narrow" w:hAnsi="Arial Narrow"/>
          <w:b/>
        </w:rPr>
        <w:t>objednania, komunikácie a technickej podpory k požadovaným a objednaným službám na základe písomnej e-mailovej alebo telefónnej komunikácie a to 24 hodín denne</w:t>
      </w:r>
    </w:p>
    <w:p w14:paraId="6F2CB640" w14:textId="77777777" w:rsidR="000C0C2D" w:rsidRDefault="000C0C2D" w:rsidP="000C0C2D">
      <w:pPr>
        <w:pStyle w:val="Odsekzoznamu"/>
        <w:spacing w:after="0" w:line="240" w:lineRule="auto"/>
        <w:ind w:left="426"/>
        <w:jc w:val="both"/>
        <w:rPr>
          <w:rFonts w:ascii="Arial Narrow" w:hAnsi="Arial Narrow"/>
        </w:rPr>
      </w:pPr>
    </w:p>
    <w:p w14:paraId="67103D7E" w14:textId="29C5CB08" w:rsidR="00C00E8C" w:rsidRDefault="00C00E8C" w:rsidP="00C00E8C">
      <w:p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erejný obstarávateľ si </w:t>
      </w:r>
      <w:r w:rsidRPr="00C00E8C">
        <w:rPr>
          <w:rFonts w:ascii="Arial Narrow" w:hAnsi="Arial Narrow"/>
        </w:rPr>
        <w:t>vyhradzuje právo neodobrať palivo od Poskytovateľa</w:t>
      </w:r>
      <w:r>
        <w:rPr>
          <w:rFonts w:ascii="Arial Narrow" w:hAnsi="Arial Narrow"/>
        </w:rPr>
        <w:t xml:space="preserve">, pokiaľ má </w:t>
      </w:r>
      <w:r w:rsidR="00FD3428">
        <w:rPr>
          <w:rFonts w:ascii="Arial Narrow" w:hAnsi="Arial Narrow"/>
        </w:rPr>
        <w:t>P</w:t>
      </w:r>
      <w:r w:rsidRPr="00C00E8C">
        <w:rPr>
          <w:rFonts w:ascii="Arial Narrow" w:hAnsi="Arial Narrow"/>
        </w:rPr>
        <w:t>oskytovateľ vyššiu cenu paliva ako je k dispozícii na letisku</w:t>
      </w:r>
      <w:r>
        <w:rPr>
          <w:rFonts w:ascii="Arial Narrow" w:hAnsi="Arial Narrow"/>
        </w:rPr>
        <w:t>.</w:t>
      </w:r>
    </w:p>
    <w:p w14:paraId="240AB378" w14:textId="02602B25" w:rsidR="00294667" w:rsidRDefault="00294667" w:rsidP="00C00E8C">
      <w:pPr>
        <w:spacing w:after="0" w:line="240" w:lineRule="auto"/>
        <w:jc w:val="both"/>
        <w:rPr>
          <w:rFonts w:ascii="Arial Narrow" w:hAnsi="Arial Narrow"/>
        </w:rPr>
      </w:pPr>
    </w:p>
    <w:p w14:paraId="0577E56A" w14:textId="4CFE9215" w:rsidR="00DA6FBF" w:rsidRDefault="00294667" w:rsidP="00C00E8C">
      <w:p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erejný obstarávateľ </w:t>
      </w:r>
      <w:r w:rsidR="006242FB">
        <w:rPr>
          <w:rFonts w:ascii="Arial Narrow" w:hAnsi="Arial Narrow"/>
        </w:rPr>
        <w:t>s</w:t>
      </w:r>
      <w:r w:rsidR="00115D88">
        <w:rPr>
          <w:rFonts w:ascii="Arial Narrow" w:hAnsi="Arial Narrow"/>
        </w:rPr>
        <w:t>i</w:t>
      </w:r>
      <w:r w:rsidR="006242FB">
        <w:rPr>
          <w:rFonts w:ascii="Arial Narrow" w:hAnsi="Arial Narrow"/>
        </w:rPr>
        <w:t xml:space="preserve"> vyhradzuje právo </w:t>
      </w:r>
      <w:r w:rsidR="00DA6FBF">
        <w:rPr>
          <w:rFonts w:ascii="Arial Narrow" w:hAnsi="Arial Narrow"/>
        </w:rPr>
        <w:t xml:space="preserve">objednať aj ďalšie služby, ktoré </w:t>
      </w:r>
      <w:r w:rsidR="00DA6FBF" w:rsidRPr="00197AFB">
        <w:rPr>
          <w:rFonts w:ascii="Arial Narrow" w:hAnsi="Arial Narrow"/>
        </w:rPr>
        <w:t>súvisia s uskutočnením letu alebo pracovnej cesty a týkajú sa organizačno-technick</w:t>
      </w:r>
      <w:r w:rsidR="00DA6FBF">
        <w:rPr>
          <w:rFonts w:ascii="Arial Narrow" w:hAnsi="Arial Narrow"/>
        </w:rPr>
        <w:t>ého</w:t>
      </w:r>
      <w:r w:rsidR="00DA6FBF" w:rsidRPr="00197AFB">
        <w:rPr>
          <w:rFonts w:ascii="Arial Narrow" w:hAnsi="Arial Narrow"/>
        </w:rPr>
        <w:t xml:space="preserve"> zabezpečen</w:t>
      </w:r>
      <w:r w:rsidR="00DA6FBF">
        <w:rPr>
          <w:rFonts w:ascii="Arial Narrow" w:hAnsi="Arial Narrow"/>
        </w:rPr>
        <w:t>ia.</w:t>
      </w:r>
    </w:p>
    <w:p w14:paraId="2EDCA456" w14:textId="77777777" w:rsidR="00C00E8C" w:rsidRDefault="00C00E8C" w:rsidP="000C0C2D">
      <w:pPr>
        <w:pStyle w:val="Odsekzoznamu"/>
        <w:spacing w:after="0" w:line="240" w:lineRule="auto"/>
        <w:ind w:left="426"/>
        <w:jc w:val="both"/>
        <w:rPr>
          <w:rFonts w:ascii="Arial Narrow" w:hAnsi="Arial Narrow"/>
        </w:rPr>
      </w:pPr>
    </w:p>
    <w:p w14:paraId="5D371EBF" w14:textId="77777777" w:rsidR="00115D88" w:rsidRDefault="00115D88" w:rsidP="00C96653">
      <w:pPr>
        <w:spacing w:after="0" w:line="240" w:lineRule="auto"/>
        <w:jc w:val="both"/>
        <w:rPr>
          <w:rFonts w:ascii="Arial Narrow" w:hAnsi="Arial Narrow"/>
          <w:b/>
          <w:u w:val="single"/>
        </w:rPr>
      </w:pPr>
    </w:p>
    <w:p w14:paraId="783080DB" w14:textId="5323A081" w:rsidR="00C96653" w:rsidRPr="00115D88" w:rsidRDefault="0061451A" w:rsidP="00C96653">
      <w:pPr>
        <w:spacing w:after="0" w:line="240" w:lineRule="auto"/>
        <w:jc w:val="both"/>
        <w:rPr>
          <w:rFonts w:ascii="Arial Narrow" w:hAnsi="Arial Narrow"/>
          <w:b/>
          <w:u w:val="single"/>
        </w:rPr>
      </w:pPr>
      <w:r w:rsidRPr="00115D88">
        <w:rPr>
          <w:rFonts w:ascii="Arial Narrow" w:hAnsi="Arial Narrow"/>
          <w:b/>
          <w:u w:val="single"/>
        </w:rPr>
        <w:lastRenderedPageBreak/>
        <w:t>Charakteristika letov</w:t>
      </w:r>
    </w:p>
    <w:p w14:paraId="2BA615C4" w14:textId="7E7011C1" w:rsidR="00336825" w:rsidRDefault="00336825" w:rsidP="00336825">
      <w:pPr>
        <w:spacing w:after="0" w:line="240" w:lineRule="auto"/>
        <w:jc w:val="both"/>
        <w:rPr>
          <w:rFonts w:ascii="Arial Narrow" w:hAnsi="Arial Narrow"/>
        </w:rPr>
      </w:pPr>
      <w:r w:rsidRPr="00C96653">
        <w:rPr>
          <w:rFonts w:ascii="Arial Narrow" w:hAnsi="Arial Narrow"/>
        </w:rPr>
        <w:t>Letecký útvar Ministerstva</w:t>
      </w:r>
      <w:r>
        <w:rPr>
          <w:rFonts w:ascii="Arial Narrow" w:hAnsi="Arial Narrow"/>
        </w:rPr>
        <w:t xml:space="preserve"> </w:t>
      </w:r>
      <w:r w:rsidRPr="00C96653">
        <w:rPr>
          <w:rFonts w:ascii="Arial Narrow" w:hAnsi="Arial Narrow"/>
        </w:rPr>
        <w:t>vnútra Slovenskej republiky (ďalej len „LÚ MV SR“)</w:t>
      </w:r>
      <w:r w:rsidRPr="00336825">
        <w:rPr>
          <w:rFonts w:ascii="Arial Narrow" w:hAnsi="Arial Narrow"/>
        </w:rPr>
        <w:t xml:space="preserve"> </w:t>
      </w:r>
      <w:r w:rsidRPr="00C96653">
        <w:rPr>
          <w:rFonts w:ascii="Arial Narrow" w:hAnsi="Arial Narrow"/>
        </w:rPr>
        <w:t>zabezpečuje</w:t>
      </w:r>
      <w:r>
        <w:rPr>
          <w:rFonts w:ascii="Arial Narrow" w:hAnsi="Arial Narrow"/>
        </w:rPr>
        <w:t xml:space="preserve"> l</w:t>
      </w:r>
      <w:r w:rsidR="00C96653" w:rsidRPr="00C96653">
        <w:rPr>
          <w:rFonts w:ascii="Arial Narrow" w:hAnsi="Arial Narrow"/>
        </w:rPr>
        <w:t>ety v súvislosti s</w:t>
      </w:r>
      <w:r w:rsidR="00C96653">
        <w:rPr>
          <w:rFonts w:ascii="Arial Narrow" w:hAnsi="Arial Narrow"/>
        </w:rPr>
        <w:t> </w:t>
      </w:r>
      <w:r w:rsidR="00C96653" w:rsidRPr="00C96653">
        <w:rPr>
          <w:rFonts w:ascii="Arial Narrow" w:hAnsi="Arial Narrow"/>
        </w:rPr>
        <w:t>plnením</w:t>
      </w:r>
      <w:r w:rsidR="00C96653">
        <w:rPr>
          <w:rFonts w:ascii="Arial Narrow" w:hAnsi="Arial Narrow"/>
        </w:rPr>
        <w:t xml:space="preserve"> </w:t>
      </w:r>
      <w:r w:rsidR="00C96653" w:rsidRPr="00C96653">
        <w:rPr>
          <w:rFonts w:ascii="Arial Narrow" w:hAnsi="Arial Narrow"/>
        </w:rPr>
        <w:t>úloh v zmysle Uznesenia vlády SR č. 411/2006 z 10. 5. 2006 o</w:t>
      </w:r>
      <w:r w:rsidR="00C96653">
        <w:rPr>
          <w:rFonts w:ascii="Arial Narrow" w:hAnsi="Arial Narrow"/>
        </w:rPr>
        <w:t> </w:t>
      </w:r>
      <w:r w:rsidR="00C96653" w:rsidRPr="00C96653">
        <w:rPr>
          <w:rFonts w:ascii="Arial Narrow" w:hAnsi="Arial Narrow"/>
        </w:rPr>
        <w:t>zásadách</w:t>
      </w:r>
      <w:r w:rsidR="00C96653">
        <w:rPr>
          <w:rFonts w:ascii="Arial Narrow" w:hAnsi="Arial Narrow"/>
        </w:rPr>
        <w:t xml:space="preserve"> </w:t>
      </w:r>
      <w:r w:rsidR="00C96653" w:rsidRPr="00C96653">
        <w:rPr>
          <w:rFonts w:ascii="Arial Narrow" w:hAnsi="Arial Narrow"/>
        </w:rPr>
        <w:t xml:space="preserve">vykonávania letov lietadiel </w:t>
      </w:r>
      <w:r w:rsidR="00720C17">
        <w:rPr>
          <w:rFonts w:ascii="Arial Narrow" w:hAnsi="Arial Narrow"/>
        </w:rPr>
        <w:br/>
      </w:r>
      <w:r w:rsidR="00C96653" w:rsidRPr="00C96653">
        <w:rPr>
          <w:rFonts w:ascii="Arial Narrow" w:hAnsi="Arial Narrow"/>
        </w:rPr>
        <w:t>v policajných službách (ďalej len „štátne lietadlo“)</w:t>
      </w:r>
      <w:r w:rsidR="00C96653">
        <w:rPr>
          <w:rFonts w:ascii="Arial Narrow" w:hAnsi="Arial Narrow"/>
        </w:rPr>
        <w:t xml:space="preserve">. </w:t>
      </w:r>
      <w:r>
        <w:rPr>
          <w:rFonts w:ascii="Arial Narrow" w:hAnsi="Arial Narrow"/>
        </w:rPr>
        <w:t>Š</w:t>
      </w:r>
      <w:r w:rsidRPr="00336825">
        <w:rPr>
          <w:rFonts w:ascii="Arial Narrow" w:hAnsi="Arial Narrow"/>
        </w:rPr>
        <w:t>tátne lietadlá</w:t>
      </w:r>
      <w:r>
        <w:rPr>
          <w:rFonts w:ascii="Arial Narrow" w:hAnsi="Arial Narrow"/>
        </w:rPr>
        <w:t xml:space="preserve"> sú </w:t>
      </w:r>
      <w:r w:rsidRPr="00336825">
        <w:rPr>
          <w:rFonts w:ascii="Arial Narrow" w:hAnsi="Arial Narrow"/>
        </w:rPr>
        <w:t>vo vlastníctve štátu a v správe Ministerstva vnútra Slovenskej republiky</w:t>
      </w:r>
      <w:r>
        <w:rPr>
          <w:rFonts w:ascii="Arial Narrow" w:hAnsi="Arial Narrow"/>
        </w:rPr>
        <w:t xml:space="preserve">. </w:t>
      </w:r>
    </w:p>
    <w:p w14:paraId="49196851" w14:textId="77777777" w:rsidR="00336825" w:rsidRDefault="00336825" w:rsidP="00336825">
      <w:pPr>
        <w:spacing w:after="0" w:line="240" w:lineRule="auto"/>
        <w:jc w:val="both"/>
        <w:rPr>
          <w:rFonts w:ascii="Arial Narrow" w:hAnsi="Arial Narrow"/>
        </w:rPr>
      </w:pPr>
    </w:p>
    <w:p w14:paraId="2D8F9414" w14:textId="1D9DC849" w:rsidR="00C96653" w:rsidRPr="00115D88" w:rsidRDefault="00336825" w:rsidP="00336825">
      <w:pPr>
        <w:spacing w:after="0" w:line="240" w:lineRule="auto"/>
        <w:jc w:val="both"/>
        <w:rPr>
          <w:rFonts w:ascii="Arial Narrow" w:hAnsi="Arial Narrow"/>
          <w:b/>
        </w:rPr>
      </w:pPr>
      <w:r w:rsidRPr="00115D88">
        <w:rPr>
          <w:rFonts w:ascii="Arial Narrow" w:hAnsi="Arial Narrow"/>
          <w:b/>
        </w:rPr>
        <w:t>Povaha letov:</w:t>
      </w:r>
    </w:p>
    <w:p w14:paraId="1E7B8050" w14:textId="02DF6CDF" w:rsidR="00336825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336825">
        <w:rPr>
          <w:rFonts w:ascii="Arial Narrow" w:hAnsi="Arial Narrow"/>
        </w:rPr>
        <w:t>lety s najvyšším predstaviteľom štátu (prezident S</w:t>
      </w:r>
      <w:r>
        <w:rPr>
          <w:rFonts w:ascii="Arial Narrow" w:hAnsi="Arial Narrow"/>
        </w:rPr>
        <w:t>R</w:t>
      </w:r>
      <w:r w:rsidRPr="00336825">
        <w:rPr>
          <w:rFonts w:ascii="Arial Narrow" w:hAnsi="Arial Narrow"/>
        </w:rPr>
        <w:t>, predseda Národnej rady</w:t>
      </w:r>
      <w:r>
        <w:rPr>
          <w:rFonts w:ascii="Arial Narrow" w:hAnsi="Arial Narrow"/>
        </w:rPr>
        <w:t xml:space="preserve"> SR</w:t>
      </w:r>
      <w:r w:rsidRPr="00336825">
        <w:rPr>
          <w:rFonts w:ascii="Arial Narrow" w:hAnsi="Arial Narrow"/>
        </w:rPr>
        <w:t xml:space="preserve"> a predseda vlády S</w:t>
      </w:r>
      <w:r>
        <w:rPr>
          <w:rFonts w:ascii="Arial Narrow" w:hAnsi="Arial Narrow"/>
        </w:rPr>
        <w:t>R</w:t>
      </w:r>
      <w:r w:rsidRPr="00336825">
        <w:rPr>
          <w:rFonts w:ascii="Arial Narrow" w:hAnsi="Arial Narrow"/>
        </w:rPr>
        <w:t>)</w:t>
      </w:r>
      <w:r>
        <w:rPr>
          <w:rFonts w:ascii="Arial Narrow" w:hAnsi="Arial Narrow"/>
        </w:rPr>
        <w:t xml:space="preserve"> </w:t>
      </w:r>
      <w:r w:rsidR="00720C17">
        <w:rPr>
          <w:rFonts w:ascii="Arial Narrow" w:hAnsi="Arial Narrow"/>
        </w:rPr>
        <w:br/>
      </w:r>
      <w:r w:rsidRPr="00336825">
        <w:rPr>
          <w:rFonts w:ascii="Arial Narrow" w:hAnsi="Arial Narrow"/>
        </w:rPr>
        <w:t xml:space="preserve">v súvislosti s výkonom ústavných funkcií </w:t>
      </w:r>
    </w:p>
    <w:p w14:paraId="08267A7D" w14:textId="4D1CFC47" w:rsidR="00336825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336825">
        <w:rPr>
          <w:rFonts w:ascii="Arial Narrow" w:hAnsi="Arial Narrow"/>
        </w:rPr>
        <w:t>let s predstaviteľmi Slovenskej republiky a s predstaviteľmi iných štátov alebo</w:t>
      </w:r>
      <w:r>
        <w:rPr>
          <w:rFonts w:ascii="Arial Narrow" w:hAnsi="Arial Narrow"/>
        </w:rPr>
        <w:t xml:space="preserve"> </w:t>
      </w:r>
      <w:r w:rsidRPr="00336825">
        <w:rPr>
          <w:rFonts w:ascii="Arial Narrow" w:hAnsi="Arial Narrow"/>
        </w:rPr>
        <w:t>medzinárodných organizácií v súvislosti s plnením osobitných pracovných povinností</w:t>
      </w:r>
      <w:r w:rsidR="002E6C61">
        <w:rPr>
          <w:rFonts w:ascii="Arial Narrow" w:hAnsi="Arial Narrow"/>
        </w:rPr>
        <w:t>.</w:t>
      </w:r>
    </w:p>
    <w:p w14:paraId="058ECC47" w14:textId="2542BA7F" w:rsidR="002E6C61" w:rsidRDefault="00B24994" w:rsidP="00B24994">
      <w:pPr>
        <w:pStyle w:val="Odsekzoznamu"/>
        <w:spacing w:after="0" w:line="240" w:lineRule="auto"/>
        <w:ind w:left="567" w:hanging="283"/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2E6C61">
        <w:rPr>
          <w:rFonts w:ascii="Arial Narrow" w:hAnsi="Arial Narrow"/>
        </w:rPr>
        <w:t>P</w:t>
      </w:r>
      <w:r w:rsidR="002E6C61" w:rsidRPr="002E6C61">
        <w:rPr>
          <w:rFonts w:ascii="Arial Narrow" w:hAnsi="Arial Narrow"/>
        </w:rPr>
        <w:t>redstavite</w:t>
      </w:r>
      <w:r w:rsidR="002E6C61">
        <w:rPr>
          <w:rFonts w:ascii="Arial Narrow" w:hAnsi="Arial Narrow"/>
        </w:rPr>
        <w:t>lia a) a b) môžu byť sprevádzaní ďalšími</w:t>
      </w:r>
      <w:r w:rsidR="002E6C61" w:rsidRPr="002E6C61">
        <w:rPr>
          <w:rFonts w:ascii="Arial Narrow" w:hAnsi="Arial Narrow"/>
        </w:rPr>
        <w:t xml:space="preserve"> </w:t>
      </w:r>
      <w:r w:rsidR="002E6C61">
        <w:rPr>
          <w:rFonts w:ascii="Arial Narrow" w:hAnsi="Arial Narrow"/>
        </w:rPr>
        <w:t xml:space="preserve">osobami </w:t>
      </w:r>
      <w:r w:rsidR="002E6C61" w:rsidRPr="002E6C61">
        <w:rPr>
          <w:rFonts w:ascii="Arial Narrow" w:hAnsi="Arial Narrow"/>
        </w:rPr>
        <w:t>(zástupcovia médií, podnikatelia a podobne) so súhlasom</w:t>
      </w:r>
      <w:r w:rsidR="002E6C61">
        <w:rPr>
          <w:rFonts w:ascii="Arial Narrow" w:hAnsi="Arial Narrow"/>
        </w:rPr>
        <w:t xml:space="preserve"> </w:t>
      </w:r>
      <w:r w:rsidR="002E6C61" w:rsidRPr="002E6C61">
        <w:rPr>
          <w:rFonts w:ascii="Arial Narrow" w:hAnsi="Arial Narrow"/>
        </w:rPr>
        <w:t xml:space="preserve">prezidenta </w:t>
      </w:r>
      <w:r w:rsidR="002E6C61">
        <w:rPr>
          <w:rFonts w:ascii="Arial Narrow" w:hAnsi="Arial Narrow"/>
        </w:rPr>
        <w:t>SR</w:t>
      </w:r>
      <w:r w:rsidR="002E6C61" w:rsidRPr="002E6C61">
        <w:rPr>
          <w:rFonts w:ascii="Arial Narrow" w:hAnsi="Arial Narrow"/>
        </w:rPr>
        <w:t>, predsedu Národnej rady S</w:t>
      </w:r>
      <w:r w:rsidR="002E6C61">
        <w:rPr>
          <w:rFonts w:ascii="Arial Narrow" w:hAnsi="Arial Narrow"/>
        </w:rPr>
        <w:t>R</w:t>
      </w:r>
      <w:r w:rsidR="002E6C61" w:rsidRPr="002E6C61">
        <w:rPr>
          <w:rFonts w:ascii="Arial Narrow" w:hAnsi="Arial Narrow"/>
        </w:rPr>
        <w:t>, predsedu</w:t>
      </w:r>
      <w:r w:rsidR="002E6C61">
        <w:rPr>
          <w:rFonts w:ascii="Arial Narrow" w:hAnsi="Arial Narrow"/>
        </w:rPr>
        <w:t xml:space="preserve"> </w:t>
      </w:r>
      <w:r w:rsidR="002E6C61" w:rsidRPr="002E6C61">
        <w:rPr>
          <w:rFonts w:ascii="Arial Narrow" w:hAnsi="Arial Narrow"/>
        </w:rPr>
        <w:t>vlády S</w:t>
      </w:r>
      <w:r w:rsidR="002E6C61">
        <w:rPr>
          <w:rFonts w:ascii="Arial Narrow" w:hAnsi="Arial Narrow"/>
        </w:rPr>
        <w:t>R</w:t>
      </w:r>
      <w:r w:rsidR="002E6C61" w:rsidRPr="002E6C61">
        <w:rPr>
          <w:rFonts w:ascii="Arial Narrow" w:hAnsi="Arial Narrow"/>
        </w:rPr>
        <w:t xml:space="preserve"> alebo ministra</w:t>
      </w:r>
      <w:r w:rsidR="002E6C61">
        <w:rPr>
          <w:rFonts w:ascii="Arial Narrow" w:hAnsi="Arial Narrow"/>
        </w:rPr>
        <w:t xml:space="preserve"> </w:t>
      </w:r>
      <w:r w:rsidR="002E6C61" w:rsidRPr="002E6C61">
        <w:rPr>
          <w:rFonts w:ascii="Arial Narrow" w:hAnsi="Arial Narrow"/>
        </w:rPr>
        <w:t>vnútra SR, ktorý o použití štátnych lietadiel rozhoduje.</w:t>
      </w:r>
    </w:p>
    <w:p w14:paraId="4E2CB66D" w14:textId="454ABC5C" w:rsidR="00336825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336825">
        <w:rPr>
          <w:rFonts w:ascii="Arial Narrow" w:hAnsi="Arial Narrow"/>
        </w:rPr>
        <w:t>lety na iný účel osobitnej povahy schváleným ministrom vnútra SR</w:t>
      </w:r>
    </w:p>
    <w:p w14:paraId="5F29007E" w14:textId="7608ED1D" w:rsidR="00336825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336825">
        <w:rPr>
          <w:rFonts w:ascii="Arial Narrow" w:hAnsi="Arial Narrow"/>
        </w:rPr>
        <w:t>lety v stave núdze na odstránenie alebo zmiernenie následkov rôznych krízových situácií na zemi ako sú napríklad živelná pohroma, katastrofa, priemyselná, dopravná alebo iná prírodná a prevádzková havária na území</w:t>
      </w:r>
      <w:r>
        <w:rPr>
          <w:rFonts w:ascii="Arial Narrow" w:hAnsi="Arial Narrow"/>
        </w:rPr>
        <w:t xml:space="preserve"> </w:t>
      </w:r>
      <w:r w:rsidRPr="00336825">
        <w:rPr>
          <w:rFonts w:ascii="Arial Narrow" w:hAnsi="Arial Narrow"/>
        </w:rPr>
        <w:t>S</w:t>
      </w:r>
      <w:r>
        <w:rPr>
          <w:rFonts w:ascii="Arial Narrow" w:hAnsi="Arial Narrow"/>
        </w:rPr>
        <w:t>R</w:t>
      </w:r>
      <w:r w:rsidRPr="00336825">
        <w:rPr>
          <w:rFonts w:ascii="Arial Narrow" w:hAnsi="Arial Narrow"/>
        </w:rPr>
        <w:t xml:space="preserve"> a v</w:t>
      </w:r>
      <w:r>
        <w:rPr>
          <w:rFonts w:ascii="Arial Narrow" w:hAnsi="Arial Narrow"/>
        </w:rPr>
        <w:t> </w:t>
      </w:r>
      <w:r w:rsidRPr="00336825">
        <w:rPr>
          <w:rFonts w:ascii="Arial Narrow" w:hAnsi="Arial Narrow"/>
        </w:rPr>
        <w:t>zahraničí</w:t>
      </w:r>
    </w:p>
    <w:p w14:paraId="52713467" w14:textId="4F7D60E1" w:rsidR="00336825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336825">
        <w:rPr>
          <w:rFonts w:ascii="Arial Narrow" w:hAnsi="Arial Narrow"/>
        </w:rPr>
        <w:t>let</w:t>
      </w:r>
      <w:r>
        <w:rPr>
          <w:rFonts w:ascii="Arial Narrow" w:hAnsi="Arial Narrow"/>
        </w:rPr>
        <w:t>y</w:t>
      </w:r>
      <w:r w:rsidRPr="00336825">
        <w:rPr>
          <w:rFonts w:ascii="Arial Narrow" w:hAnsi="Arial Narrow"/>
        </w:rPr>
        <w:t xml:space="preserve"> pre pátranie po lietadl</w:t>
      </w:r>
      <w:r>
        <w:rPr>
          <w:rFonts w:ascii="Arial Narrow" w:hAnsi="Arial Narrow"/>
        </w:rPr>
        <w:t>ách a záchranu ľudských životov</w:t>
      </w:r>
    </w:p>
    <w:p w14:paraId="1BF7E758" w14:textId="005DB057" w:rsidR="00336825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336825">
        <w:rPr>
          <w:rFonts w:ascii="Arial Narrow" w:hAnsi="Arial Narrow"/>
        </w:rPr>
        <w:t>lety pre humanitárne účely napríklad zaistenie prepravy pri evakuácii osôb a majetku z krízových oblasti a v súvislosti s</w:t>
      </w:r>
      <w:r>
        <w:rPr>
          <w:rFonts w:ascii="Arial Narrow" w:hAnsi="Arial Narrow"/>
        </w:rPr>
        <w:t> </w:t>
      </w:r>
      <w:r w:rsidRPr="00336825">
        <w:rPr>
          <w:rFonts w:ascii="Arial Narrow" w:hAnsi="Arial Narrow"/>
        </w:rPr>
        <w:t>poskytnutím</w:t>
      </w:r>
      <w:r>
        <w:rPr>
          <w:rFonts w:ascii="Arial Narrow" w:hAnsi="Arial Narrow"/>
        </w:rPr>
        <w:t xml:space="preserve"> </w:t>
      </w:r>
      <w:r w:rsidRPr="00336825">
        <w:rPr>
          <w:rFonts w:ascii="Arial Narrow" w:hAnsi="Arial Narrow"/>
        </w:rPr>
        <w:t>pomoci v ohrození z dôvodu, že je bezprostredne ohrozený život a zdravie osôb</w:t>
      </w:r>
    </w:p>
    <w:p w14:paraId="1090F665" w14:textId="18B67B54" w:rsidR="00C96653" w:rsidRDefault="00336825" w:rsidP="00B24994">
      <w:pPr>
        <w:pStyle w:val="Odsekzoznamu"/>
        <w:numPr>
          <w:ilvl w:val="0"/>
          <w:numId w:val="8"/>
        </w:numPr>
        <w:spacing w:after="0" w:line="240" w:lineRule="auto"/>
        <w:ind w:left="567" w:hanging="283"/>
        <w:jc w:val="both"/>
        <w:rPr>
          <w:rFonts w:ascii="Arial Narrow" w:hAnsi="Arial Narrow"/>
        </w:rPr>
      </w:pPr>
      <w:r w:rsidRPr="00336825">
        <w:rPr>
          <w:rFonts w:ascii="Arial Narrow" w:hAnsi="Arial Narrow"/>
        </w:rPr>
        <w:t>sanitárn</w:t>
      </w:r>
      <w:r>
        <w:rPr>
          <w:rFonts w:ascii="Arial Narrow" w:hAnsi="Arial Narrow"/>
        </w:rPr>
        <w:t>e</w:t>
      </w:r>
      <w:r w:rsidRPr="00336825">
        <w:rPr>
          <w:rFonts w:ascii="Arial Narrow" w:hAnsi="Arial Narrow"/>
        </w:rPr>
        <w:t xml:space="preserve"> let</w:t>
      </w:r>
      <w:r>
        <w:rPr>
          <w:rFonts w:ascii="Arial Narrow" w:hAnsi="Arial Narrow"/>
        </w:rPr>
        <w:t>y</w:t>
      </w:r>
      <w:r w:rsidRPr="00336825">
        <w:rPr>
          <w:rFonts w:ascii="Arial Narrow" w:hAnsi="Arial Narrow"/>
        </w:rPr>
        <w:t xml:space="preserve"> za účelom záchrany ľudského života a prepravy transplantačných orgánov</w:t>
      </w:r>
    </w:p>
    <w:p w14:paraId="6BE34B81" w14:textId="77777777" w:rsidR="00431EAC" w:rsidRPr="00115D88" w:rsidRDefault="00431EAC" w:rsidP="00431EAC">
      <w:pPr>
        <w:spacing w:after="0" w:line="240" w:lineRule="auto"/>
        <w:jc w:val="both"/>
        <w:rPr>
          <w:rFonts w:ascii="Arial Narrow" w:hAnsi="Arial Narrow"/>
          <w:b/>
        </w:rPr>
      </w:pPr>
    </w:p>
    <w:p w14:paraId="7BC9F3BE" w14:textId="514AD73A" w:rsidR="00431EAC" w:rsidRPr="00115D88" w:rsidRDefault="00431EAC" w:rsidP="00431EAC">
      <w:pPr>
        <w:spacing w:after="0" w:line="240" w:lineRule="auto"/>
        <w:jc w:val="both"/>
        <w:rPr>
          <w:rFonts w:ascii="Arial Narrow" w:hAnsi="Arial Narrow"/>
          <w:b/>
        </w:rPr>
      </w:pPr>
      <w:r w:rsidRPr="00115D88">
        <w:rPr>
          <w:rFonts w:ascii="Arial Narrow" w:hAnsi="Arial Narrow"/>
          <w:b/>
        </w:rPr>
        <w:t>Predpokladaný počet letov a krajiny, v ktorých bude potrebné služby poskytnúť alebo zabezpečiť je možné určiť z predchádzajúceho obdobia:</w:t>
      </w:r>
    </w:p>
    <w:p w14:paraId="437CA33A" w14:textId="77777777" w:rsidR="009B5E30" w:rsidRDefault="009B5E30" w:rsidP="00A75AF9">
      <w:pPr>
        <w:spacing w:after="0" w:line="240" w:lineRule="auto"/>
        <w:jc w:val="both"/>
        <w:rPr>
          <w:rFonts w:ascii="Arial Narrow" w:hAnsi="Arial Narrow"/>
        </w:rPr>
      </w:pPr>
    </w:p>
    <w:p w14:paraId="0351C7B7" w14:textId="3023BAF6" w:rsidR="00431EAC" w:rsidRPr="00431EAC" w:rsidRDefault="00431EAC" w:rsidP="00A75AF9">
      <w:p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V r</w:t>
      </w:r>
      <w:r w:rsidRPr="00431EAC">
        <w:rPr>
          <w:rFonts w:ascii="Arial Narrow" w:hAnsi="Arial Narrow"/>
        </w:rPr>
        <w:t>ok</w:t>
      </w:r>
      <w:r w:rsidR="009B5E30">
        <w:rPr>
          <w:rFonts w:ascii="Arial Narrow" w:hAnsi="Arial Narrow"/>
        </w:rPr>
        <w:t>u</w:t>
      </w:r>
      <w:r w:rsidRPr="00431EAC">
        <w:rPr>
          <w:rFonts w:ascii="Arial Narrow" w:hAnsi="Arial Narrow"/>
        </w:rPr>
        <w:t xml:space="preserve"> 2019 </w:t>
      </w:r>
      <w:r>
        <w:rPr>
          <w:rFonts w:ascii="Arial Narrow" w:hAnsi="Arial Narrow"/>
        </w:rPr>
        <w:t>sa uskutočnilo</w:t>
      </w:r>
      <w:r w:rsidRPr="00431EAC">
        <w:rPr>
          <w:rFonts w:ascii="Arial Narrow" w:hAnsi="Arial Narrow"/>
        </w:rPr>
        <w:t xml:space="preserve"> 274 zahraničný</w:t>
      </w:r>
      <w:r>
        <w:rPr>
          <w:rFonts w:ascii="Arial Narrow" w:hAnsi="Arial Narrow"/>
        </w:rPr>
        <w:t>ch</w:t>
      </w:r>
      <w:r w:rsidRPr="00431EAC">
        <w:rPr>
          <w:rFonts w:ascii="Arial Narrow" w:hAnsi="Arial Narrow"/>
        </w:rPr>
        <w:t xml:space="preserve"> c</w:t>
      </w:r>
      <w:r>
        <w:rPr>
          <w:rFonts w:ascii="Arial Narrow" w:hAnsi="Arial Narrow"/>
        </w:rPr>
        <w:t>i</w:t>
      </w:r>
      <w:r w:rsidRPr="00431EAC">
        <w:rPr>
          <w:rFonts w:ascii="Arial Narrow" w:hAnsi="Arial Narrow"/>
        </w:rPr>
        <w:t>est</w:t>
      </w:r>
      <w:r>
        <w:rPr>
          <w:rFonts w:ascii="Arial Narrow" w:hAnsi="Arial Narrow"/>
        </w:rPr>
        <w:t>,</w:t>
      </w:r>
      <w:r w:rsidRPr="00431EAC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p</w:t>
      </w:r>
      <w:r w:rsidRPr="00431EAC">
        <w:rPr>
          <w:rFonts w:ascii="Arial Narrow" w:hAnsi="Arial Narrow"/>
        </w:rPr>
        <w:t xml:space="preserve">očas pandémie </w:t>
      </w:r>
      <w:r>
        <w:rPr>
          <w:rFonts w:ascii="Arial Narrow" w:hAnsi="Arial Narrow"/>
        </w:rPr>
        <w:t>k</w:t>
      </w:r>
      <w:r w:rsidRPr="00431EAC">
        <w:rPr>
          <w:rFonts w:ascii="Arial Narrow" w:hAnsi="Arial Narrow"/>
        </w:rPr>
        <w:t>les</w:t>
      </w:r>
      <w:r>
        <w:rPr>
          <w:rFonts w:ascii="Arial Narrow" w:hAnsi="Arial Narrow"/>
        </w:rPr>
        <w:t>ol počet</w:t>
      </w:r>
      <w:r w:rsidRPr="00431EAC">
        <w:rPr>
          <w:rFonts w:ascii="Arial Narrow" w:hAnsi="Arial Narrow"/>
        </w:rPr>
        <w:t xml:space="preserve"> </w:t>
      </w:r>
      <w:r w:rsidR="00A75AF9">
        <w:rPr>
          <w:rFonts w:ascii="Arial Narrow" w:hAnsi="Arial Narrow"/>
        </w:rPr>
        <w:t xml:space="preserve">zahraničných ciest </w:t>
      </w:r>
      <w:r w:rsidRPr="00431EAC">
        <w:rPr>
          <w:rFonts w:ascii="Arial Narrow" w:hAnsi="Arial Narrow"/>
        </w:rPr>
        <w:t>na tretinu prevádzky</w:t>
      </w:r>
      <w:r w:rsidR="00A75AF9">
        <w:rPr>
          <w:rFonts w:ascii="Arial Narrow" w:hAnsi="Arial Narrow"/>
        </w:rPr>
        <w:t>. N</w:t>
      </w:r>
      <w:r w:rsidRPr="00431EAC">
        <w:rPr>
          <w:rFonts w:ascii="Arial Narrow" w:hAnsi="Arial Narrow"/>
        </w:rPr>
        <w:t xml:space="preserve">ajviac </w:t>
      </w:r>
      <w:r>
        <w:rPr>
          <w:rFonts w:ascii="Arial Narrow" w:hAnsi="Arial Narrow"/>
        </w:rPr>
        <w:t>l</w:t>
      </w:r>
      <w:r w:rsidR="00A75AF9">
        <w:rPr>
          <w:rFonts w:ascii="Arial Narrow" w:hAnsi="Arial Narrow"/>
        </w:rPr>
        <w:t>etov sa uskutočňuje v </w:t>
      </w:r>
      <w:r w:rsidR="00A75AF9" w:rsidRPr="00A75AF9">
        <w:rPr>
          <w:rFonts w:ascii="Arial Narrow" w:hAnsi="Arial Narrow"/>
        </w:rPr>
        <w:t>európskych</w:t>
      </w:r>
      <w:r w:rsidR="00A75AF9">
        <w:rPr>
          <w:rFonts w:ascii="Arial Narrow" w:hAnsi="Arial Narrow"/>
        </w:rPr>
        <w:t xml:space="preserve"> </w:t>
      </w:r>
      <w:r w:rsidR="00A75AF9" w:rsidRPr="00A75AF9">
        <w:rPr>
          <w:rFonts w:ascii="Arial Narrow" w:hAnsi="Arial Narrow"/>
        </w:rPr>
        <w:t>krajinách</w:t>
      </w:r>
      <w:r w:rsidR="005B090A">
        <w:rPr>
          <w:rFonts w:ascii="Arial Narrow" w:hAnsi="Arial Narrow"/>
        </w:rPr>
        <w:t>.</w:t>
      </w:r>
    </w:p>
    <w:p w14:paraId="62E5EECD" w14:textId="3CF7CFB2" w:rsidR="00197AFB" w:rsidRDefault="00923865" w:rsidP="00197AFB">
      <w:p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P</w:t>
      </w:r>
      <w:r w:rsidR="009B5E30">
        <w:rPr>
          <w:rFonts w:ascii="Arial Narrow" w:hAnsi="Arial Narrow"/>
        </w:rPr>
        <w:t>latby</w:t>
      </w:r>
      <w:r>
        <w:rPr>
          <w:rFonts w:ascii="Arial Narrow" w:hAnsi="Arial Narrow"/>
        </w:rPr>
        <w:t xml:space="preserve"> a poplatky</w:t>
      </w:r>
      <w:r w:rsidR="009B5E30">
        <w:rPr>
          <w:rFonts w:ascii="Arial Narrow" w:hAnsi="Arial Narrow"/>
        </w:rPr>
        <w:t xml:space="preserve"> </w:t>
      </w:r>
      <w:r w:rsidR="009B5E30" w:rsidRPr="009B5E30">
        <w:rPr>
          <w:rFonts w:ascii="Arial Narrow" w:hAnsi="Arial Narrow"/>
        </w:rPr>
        <w:t xml:space="preserve">za rok 2019 </w:t>
      </w:r>
      <w:r w:rsidR="009B5E30">
        <w:rPr>
          <w:rFonts w:ascii="Arial Narrow" w:hAnsi="Arial Narrow"/>
        </w:rPr>
        <w:t>predstavovali</w:t>
      </w:r>
      <w:r w:rsidR="009B5E30" w:rsidRPr="009B5E30">
        <w:rPr>
          <w:rFonts w:ascii="Arial Narrow" w:hAnsi="Arial Narrow"/>
        </w:rPr>
        <w:t xml:space="preserve"> sumárne 1</w:t>
      </w:r>
      <w:r w:rsidR="009B5E30">
        <w:rPr>
          <w:rFonts w:ascii="Arial Narrow" w:hAnsi="Arial Narrow"/>
        </w:rPr>
        <w:t> </w:t>
      </w:r>
      <w:r w:rsidR="009B5E30" w:rsidRPr="009B5E30">
        <w:rPr>
          <w:rFonts w:ascii="Arial Narrow" w:hAnsi="Arial Narrow"/>
        </w:rPr>
        <w:t>4</w:t>
      </w:r>
      <w:r w:rsidR="009B5E30">
        <w:rPr>
          <w:rFonts w:ascii="Arial Narrow" w:hAnsi="Arial Narrow"/>
        </w:rPr>
        <w:t>00 000</w:t>
      </w:r>
      <w:r w:rsidR="009B5E30" w:rsidRPr="009B5E30">
        <w:rPr>
          <w:rFonts w:ascii="Arial Narrow" w:hAnsi="Arial Narrow"/>
        </w:rPr>
        <w:t xml:space="preserve"> </w:t>
      </w:r>
      <w:r w:rsidR="009B5E30">
        <w:rPr>
          <w:rFonts w:ascii="Arial Narrow" w:hAnsi="Arial Narrow"/>
        </w:rPr>
        <w:t>EUR, z toho</w:t>
      </w:r>
      <w:r w:rsidR="009B5E30" w:rsidRPr="009B5E30">
        <w:rPr>
          <w:rFonts w:ascii="Arial Narrow" w:hAnsi="Arial Narrow"/>
        </w:rPr>
        <w:t xml:space="preserve"> palivo 700</w:t>
      </w:r>
      <w:r w:rsidR="009B5E30">
        <w:rPr>
          <w:rFonts w:ascii="Arial Narrow" w:hAnsi="Arial Narrow"/>
        </w:rPr>
        <w:t> 000 EUR.</w:t>
      </w:r>
    </w:p>
    <w:p w14:paraId="5897A578" w14:textId="77777777" w:rsidR="009B5E30" w:rsidRDefault="009B5E30" w:rsidP="00197AFB">
      <w:pPr>
        <w:spacing w:after="0" w:line="240" w:lineRule="auto"/>
        <w:jc w:val="both"/>
        <w:rPr>
          <w:rFonts w:ascii="Arial Narrow" w:hAnsi="Arial Narrow"/>
        </w:rPr>
      </w:pPr>
    </w:p>
    <w:p w14:paraId="4CB3E12F" w14:textId="77777777" w:rsidR="009B5E30" w:rsidRDefault="009B5E30" w:rsidP="00197AFB">
      <w:pPr>
        <w:spacing w:after="0" w:line="240" w:lineRule="auto"/>
        <w:jc w:val="both"/>
        <w:rPr>
          <w:rFonts w:ascii="Arial Narrow" w:hAnsi="Arial Narrow"/>
        </w:rPr>
      </w:pPr>
    </w:p>
    <w:p w14:paraId="0721A0D5" w14:textId="77777777" w:rsidR="009B5E30" w:rsidRDefault="009B5E30" w:rsidP="00197AFB">
      <w:pPr>
        <w:spacing w:after="0" w:line="240" w:lineRule="auto"/>
        <w:jc w:val="both"/>
        <w:rPr>
          <w:rFonts w:ascii="Arial Narrow" w:hAnsi="Arial Narrow"/>
        </w:rPr>
      </w:pPr>
    </w:p>
    <w:p w14:paraId="7BC8BF34" w14:textId="01BBFC89" w:rsidR="00197AFB" w:rsidRPr="008B2AEC" w:rsidRDefault="00197AFB" w:rsidP="00197AFB">
      <w:pPr>
        <w:spacing w:after="0" w:line="240" w:lineRule="auto"/>
        <w:jc w:val="both"/>
        <w:rPr>
          <w:rFonts w:ascii="Arial Narrow" w:hAnsi="Arial Narrow"/>
          <w:i/>
        </w:rPr>
      </w:pPr>
      <w:r w:rsidRPr="008B2AEC">
        <w:rPr>
          <w:rFonts w:ascii="Arial Narrow" w:hAnsi="Arial Narrow"/>
          <w:i/>
        </w:rPr>
        <w:t>Táto časť súťažných podkladov bude tvoriť neoddeliteľnú súčasť rámcovej dohody ako príloha č. 1, ktorú uzatvorí verejný obstarávateľ s úspešným uchádzačom</w:t>
      </w:r>
      <w:r w:rsidR="008B2AEC" w:rsidRPr="008B2AEC">
        <w:rPr>
          <w:rFonts w:ascii="Arial Narrow" w:hAnsi="Arial Narrow"/>
          <w:i/>
        </w:rPr>
        <w:t>.</w:t>
      </w:r>
    </w:p>
    <w:sectPr w:rsidR="00197AFB" w:rsidRPr="008B2AEC" w:rsidSect="00DA403A">
      <w:footerReference w:type="default" r:id="rId7"/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B68CC" w14:textId="77777777" w:rsidR="007F50CB" w:rsidRDefault="007F50CB" w:rsidP="000173FB">
      <w:pPr>
        <w:spacing w:after="0" w:line="240" w:lineRule="auto"/>
      </w:pPr>
      <w:r>
        <w:separator/>
      </w:r>
    </w:p>
  </w:endnote>
  <w:endnote w:type="continuationSeparator" w:id="0">
    <w:p w14:paraId="6BE287CF" w14:textId="77777777" w:rsidR="007F50CB" w:rsidRDefault="007F50CB" w:rsidP="000173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18"/>
      </w:rPr>
      <w:id w:val="-19473740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18"/>
          </w:rPr>
          <w:id w:val="642319581"/>
          <w:docPartObj>
            <w:docPartGallery w:val="Page Numbers (Top of Page)"/>
            <w:docPartUnique/>
          </w:docPartObj>
        </w:sdtPr>
        <w:sdtEndPr/>
        <w:sdtContent>
          <w:p w14:paraId="57931CBE" w14:textId="38EBB5BA" w:rsidR="00C26033" w:rsidRPr="00351A33" w:rsidRDefault="00C26033" w:rsidP="00351A33">
            <w:pPr>
              <w:pStyle w:val="Pta"/>
              <w:jc w:val="right"/>
              <w:rPr>
                <w:sz w:val="20"/>
                <w:szCs w:val="18"/>
              </w:rPr>
            </w:pPr>
            <w:r w:rsidRPr="00351A33">
              <w:rPr>
                <w:sz w:val="20"/>
                <w:szCs w:val="18"/>
              </w:rPr>
              <w:t xml:space="preserve">Strana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PAGE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  <w:r w:rsidRPr="00351A33">
              <w:rPr>
                <w:sz w:val="20"/>
                <w:szCs w:val="18"/>
              </w:rPr>
              <w:t xml:space="preserve"> z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NUMPAGES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18"/>
      </w:rPr>
      <w:id w:val="892469949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18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EBF67BA" w14:textId="2049FEC5" w:rsidR="00C26033" w:rsidRPr="00351A33" w:rsidRDefault="00C26033" w:rsidP="00351A33">
            <w:pPr>
              <w:pStyle w:val="Pta"/>
              <w:jc w:val="right"/>
              <w:rPr>
                <w:sz w:val="20"/>
                <w:szCs w:val="18"/>
              </w:rPr>
            </w:pPr>
            <w:r w:rsidRPr="00351A33">
              <w:rPr>
                <w:sz w:val="20"/>
                <w:szCs w:val="18"/>
              </w:rPr>
              <w:t xml:space="preserve">Strana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PAGE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1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  <w:r w:rsidRPr="00351A33">
              <w:rPr>
                <w:sz w:val="20"/>
                <w:szCs w:val="18"/>
              </w:rPr>
              <w:t xml:space="preserve"> z </w:t>
            </w:r>
            <w:r w:rsidRPr="00351A33">
              <w:rPr>
                <w:bCs/>
                <w:sz w:val="20"/>
                <w:szCs w:val="18"/>
              </w:rPr>
              <w:fldChar w:fldCharType="begin"/>
            </w:r>
            <w:r w:rsidRPr="00351A33">
              <w:rPr>
                <w:bCs/>
                <w:sz w:val="20"/>
                <w:szCs w:val="18"/>
              </w:rPr>
              <w:instrText>NUMPAGES</w:instrText>
            </w:r>
            <w:r w:rsidRPr="00351A33">
              <w:rPr>
                <w:bCs/>
                <w:sz w:val="20"/>
                <w:szCs w:val="18"/>
              </w:rPr>
              <w:fldChar w:fldCharType="separate"/>
            </w:r>
            <w:r w:rsidR="00F06790">
              <w:rPr>
                <w:bCs/>
                <w:noProof/>
                <w:sz w:val="20"/>
                <w:szCs w:val="18"/>
              </w:rPr>
              <w:t>2</w:t>
            </w:r>
            <w:r w:rsidRPr="00351A33">
              <w:rPr>
                <w:bCs/>
                <w:sz w:val="20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F8210B" w14:textId="77777777" w:rsidR="007F50CB" w:rsidRDefault="007F50CB" w:rsidP="000173FB">
      <w:pPr>
        <w:spacing w:after="0" w:line="240" w:lineRule="auto"/>
      </w:pPr>
      <w:r>
        <w:separator/>
      </w:r>
    </w:p>
  </w:footnote>
  <w:footnote w:type="continuationSeparator" w:id="0">
    <w:p w14:paraId="796BBB91" w14:textId="77777777" w:rsidR="007F50CB" w:rsidRDefault="007F50CB" w:rsidP="000173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006E1" w14:textId="77777777" w:rsidR="00C26033" w:rsidRPr="00F06790" w:rsidRDefault="00C26033" w:rsidP="000173FB">
    <w:pPr>
      <w:pStyle w:val="Hlavika"/>
      <w:jc w:val="right"/>
      <w:rPr>
        <w:rFonts w:ascii="Arial Narrow" w:hAnsi="Arial Narrow"/>
      </w:rPr>
    </w:pPr>
    <w:r w:rsidRPr="00F06790">
      <w:rPr>
        <w:rFonts w:ascii="Arial Narrow" w:hAnsi="Arial Narrow"/>
      </w:rPr>
      <w:t>Príloha č.1 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02F85"/>
    <w:multiLevelType w:val="hybridMultilevel"/>
    <w:tmpl w:val="C4B01D00"/>
    <w:lvl w:ilvl="0" w:tplc="AE847BB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ED7A0E"/>
    <w:multiLevelType w:val="hybridMultilevel"/>
    <w:tmpl w:val="ECD2E42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65BC76C8">
      <w:start w:val="2"/>
      <w:numFmt w:val="bullet"/>
      <w:lvlText w:val="-"/>
      <w:lvlJc w:val="left"/>
      <w:pPr>
        <w:ind w:left="2160" w:hanging="180"/>
      </w:pPr>
      <w:rPr>
        <w:rFonts w:ascii="Arial Narrow" w:eastAsia="Times New Roman" w:hAnsi="Arial Narrow" w:cs="Times New Roman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F63CC9"/>
    <w:multiLevelType w:val="hybridMultilevel"/>
    <w:tmpl w:val="E12C0B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960624"/>
    <w:multiLevelType w:val="hybridMultilevel"/>
    <w:tmpl w:val="AA480E0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A663C0"/>
    <w:multiLevelType w:val="multilevel"/>
    <w:tmpl w:val="C9DA48E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>
    <w:nsid w:val="43EE3225"/>
    <w:multiLevelType w:val="hybridMultilevel"/>
    <w:tmpl w:val="18946750"/>
    <w:lvl w:ilvl="0" w:tplc="FE40745C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65BC76C8">
      <w:start w:val="2"/>
      <w:numFmt w:val="bullet"/>
      <w:lvlText w:val="-"/>
      <w:lvlJc w:val="left"/>
      <w:pPr>
        <w:ind w:left="2160" w:hanging="180"/>
      </w:pPr>
      <w:rPr>
        <w:rFonts w:ascii="Arial Narrow" w:eastAsia="Times New Roman" w:hAnsi="Arial Narrow" w:cs="Times New Roman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A55229"/>
    <w:multiLevelType w:val="hybridMultilevel"/>
    <w:tmpl w:val="4C2E00CE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>
    <w:nsid w:val="757146CB"/>
    <w:multiLevelType w:val="hybridMultilevel"/>
    <w:tmpl w:val="D16CC840"/>
    <w:lvl w:ilvl="0" w:tplc="DD72E6E4">
      <w:start w:val="1"/>
      <w:numFmt w:val="upperRoman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3MDYytzS2NDdX0lEKTi0uzszPAykwrAUAIVbDbywAAAA="/>
  </w:docVars>
  <w:rsids>
    <w:rsidRoot w:val="009B63ED"/>
    <w:rsid w:val="000173FB"/>
    <w:rsid w:val="00025023"/>
    <w:rsid w:val="00052EE3"/>
    <w:rsid w:val="00056F76"/>
    <w:rsid w:val="000852D2"/>
    <w:rsid w:val="00086AE4"/>
    <w:rsid w:val="00091EAC"/>
    <w:rsid w:val="00093C9D"/>
    <w:rsid w:val="000C0C2D"/>
    <w:rsid w:val="001123A0"/>
    <w:rsid w:val="00115D88"/>
    <w:rsid w:val="00160238"/>
    <w:rsid w:val="00180853"/>
    <w:rsid w:val="001833E6"/>
    <w:rsid w:val="00193E17"/>
    <w:rsid w:val="001954FA"/>
    <w:rsid w:val="001960D9"/>
    <w:rsid w:val="00197AFB"/>
    <w:rsid w:val="00221ADB"/>
    <w:rsid w:val="00294667"/>
    <w:rsid w:val="00294A08"/>
    <w:rsid w:val="002A6C0A"/>
    <w:rsid w:val="002A6D52"/>
    <w:rsid w:val="002B497B"/>
    <w:rsid w:val="002B782B"/>
    <w:rsid w:val="002C6194"/>
    <w:rsid w:val="002E6C61"/>
    <w:rsid w:val="00336825"/>
    <w:rsid w:val="00351A33"/>
    <w:rsid w:val="00362070"/>
    <w:rsid w:val="00364ECA"/>
    <w:rsid w:val="003A5F61"/>
    <w:rsid w:val="003E7F29"/>
    <w:rsid w:val="003F5488"/>
    <w:rsid w:val="003F7930"/>
    <w:rsid w:val="004021C6"/>
    <w:rsid w:val="0041014B"/>
    <w:rsid w:val="00417A40"/>
    <w:rsid w:val="00431EAC"/>
    <w:rsid w:val="004350EE"/>
    <w:rsid w:val="0046331D"/>
    <w:rsid w:val="004733BA"/>
    <w:rsid w:val="00486C9F"/>
    <w:rsid w:val="00496D9C"/>
    <w:rsid w:val="004C0295"/>
    <w:rsid w:val="004D04D6"/>
    <w:rsid w:val="005218C1"/>
    <w:rsid w:val="005233AA"/>
    <w:rsid w:val="00536B3E"/>
    <w:rsid w:val="00576976"/>
    <w:rsid w:val="005831A0"/>
    <w:rsid w:val="00592CBB"/>
    <w:rsid w:val="005A4E85"/>
    <w:rsid w:val="005B090A"/>
    <w:rsid w:val="005D76B2"/>
    <w:rsid w:val="0061451A"/>
    <w:rsid w:val="006242FB"/>
    <w:rsid w:val="00720C17"/>
    <w:rsid w:val="00721DE4"/>
    <w:rsid w:val="00723293"/>
    <w:rsid w:val="00725FFD"/>
    <w:rsid w:val="007424B7"/>
    <w:rsid w:val="007A3306"/>
    <w:rsid w:val="007C38E2"/>
    <w:rsid w:val="007C6969"/>
    <w:rsid w:val="007D530B"/>
    <w:rsid w:val="007F50CB"/>
    <w:rsid w:val="008257BB"/>
    <w:rsid w:val="008449F0"/>
    <w:rsid w:val="00887F68"/>
    <w:rsid w:val="008960A9"/>
    <w:rsid w:val="008A44D4"/>
    <w:rsid w:val="008A737A"/>
    <w:rsid w:val="008A7615"/>
    <w:rsid w:val="008B2AEC"/>
    <w:rsid w:val="008C28BE"/>
    <w:rsid w:val="00923865"/>
    <w:rsid w:val="00926AC4"/>
    <w:rsid w:val="00931F92"/>
    <w:rsid w:val="00941B36"/>
    <w:rsid w:val="00946882"/>
    <w:rsid w:val="00965C19"/>
    <w:rsid w:val="009A1642"/>
    <w:rsid w:val="009B4306"/>
    <w:rsid w:val="009B5E30"/>
    <w:rsid w:val="009B63ED"/>
    <w:rsid w:val="009C479C"/>
    <w:rsid w:val="00A10F50"/>
    <w:rsid w:val="00A16925"/>
    <w:rsid w:val="00A22E19"/>
    <w:rsid w:val="00A3115D"/>
    <w:rsid w:val="00A37082"/>
    <w:rsid w:val="00A419C9"/>
    <w:rsid w:val="00A46F01"/>
    <w:rsid w:val="00A6424E"/>
    <w:rsid w:val="00A75AF9"/>
    <w:rsid w:val="00A909F8"/>
    <w:rsid w:val="00A94C4C"/>
    <w:rsid w:val="00AC5650"/>
    <w:rsid w:val="00AC622E"/>
    <w:rsid w:val="00B07E86"/>
    <w:rsid w:val="00B24994"/>
    <w:rsid w:val="00B90928"/>
    <w:rsid w:val="00BB2C90"/>
    <w:rsid w:val="00BF42E1"/>
    <w:rsid w:val="00C00E8C"/>
    <w:rsid w:val="00C23B50"/>
    <w:rsid w:val="00C26033"/>
    <w:rsid w:val="00C65D39"/>
    <w:rsid w:val="00C731FB"/>
    <w:rsid w:val="00C744A5"/>
    <w:rsid w:val="00C96653"/>
    <w:rsid w:val="00D30626"/>
    <w:rsid w:val="00DA403A"/>
    <w:rsid w:val="00DA6FBF"/>
    <w:rsid w:val="00E3739A"/>
    <w:rsid w:val="00E41118"/>
    <w:rsid w:val="00E9536A"/>
    <w:rsid w:val="00E97132"/>
    <w:rsid w:val="00EB07FC"/>
    <w:rsid w:val="00EC42FE"/>
    <w:rsid w:val="00F06790"/>
    <w:rsid w:val="00F15DB2"/>
    <w:rsid w:val="00F422FD"/>
    <w:rsid w:val="00F83885"/>
    <w:rsid w:val="00FB4780"/>
    <w:rsid w:val="00FD3428"/>
    <w:rsid w:val="00FD4999"/>
    <w:rsid w:val="00FE46B8"/>
    <w:rsid w:val="00FF3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794E598"/>
  <w15:docId w15:val="{3F3F956A-EB7B-4E82-8408-B9308E50F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0173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173FB"/>
  </w:style>
  <w:style w:type="paragraph" w:styleId="Pta">
    <w:name w:val="footer"/>
    <w:basedOn w:val="Normlny"/>
    <w:link w:val="PtaChar"/>
    <w:uiPriority w:val="99"/>
    <w:unhideWhenUsed/>
    <w:rsid w:val="000173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173FB"/>
  </w:style>
  <w:style w:type="table" w:styleId="Mriekatabuky">
    <w:name w:val="Table Grid"/>
    <w:basedOn w:val="Normlnatabuka"/>
    <w:uiPriority w:val="39"/>
    <w:rsid w:val="007C69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ekzoznamu">
    <w:name w:val="List Paragraph"/>
    <w:basedOn w:val="Normlny"/>
    <w:uiPriority w:val="34"/>
    <w:qFormat/>
    <w:rsid w:val="007C6969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9092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90928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90928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9092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90928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909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90928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9C479C"/>
    <w:pPr>
      <w:spacing w:after="120" w:line="480" w:lineRule="auto"/>
      <w:ind w:left="283"/>
    </w:pPr>
    <w:rPr>
      <w:rFonts w:ascii="Calibri" w:eastAsia="Calibri" w:hAnsi="Calibri" w:cs="Times New Roman"/>
      <w:lang w:val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C479C"/>
    <w:rPr>
      <w:rFonts w:ascii="Calibri" w:eastAsia="Calibri" w:hAnsi="Calibri" w:cs="Times New Roman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791</Words>
  <Characters>4510</Characters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0-05-07T10:21:00Z</cp:lastPrinted>
  <dcterms:created xsi:type="dcterms:W3CDTF">2021-07-01T08:29:00Z</dcterms:created>
  <dcterms:modified xsi:type="dcterms:W3CDTF">2021-07-20T05:52:00Z</dcterms:modified>
</cp:coreProperties>
</file>